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707A22" w14:textId="77777777"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14:paraId="290A4DC8" w14:textId="77777777"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0B56CCEC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4A3160EF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1C00365B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4F31F283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5C295A95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63608664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091094CE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3A5FF57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3984E55D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6B9DEA0A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0E5846B9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7A39D109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59775274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242882BC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12C3EF0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1A3211A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0B15FD4D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17154A5F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26D2DAFB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7A595E0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0227991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427D866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6739488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6FFBA161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A328EB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A062A8A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3F65B72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3C314A8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99ABAC2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2D4D050D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236AFE93" w14:textId="77777777"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41AF924C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5AB51C73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11159D1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078C52B1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4A3C7743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7EC798C3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0CB81A16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86CAB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95914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347CA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7DD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8A116-A875-48D7-AEA8-8A9C6CD0B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VSS</cp:lastModifiedBy>
  <cp:revision>2</cp:revision>
  <cp:lastPrinted>2019-07-09T09:08:00Z</cp:lastPrinted>
  <dcterms:created xsi:type="dcterms:W3CDTF">2021-08-11T14:21:00Z</dcterms:created>
  <dcterms:modified xsi:type="dcterms:W3CDTF">2021-08-11T14:21:00Z</dcterms:modified>
</cp:coreProperties>
</file>